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290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itle of Paper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>Weather based Prediction of Transmission Outages using Neural Network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uthors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>Tari Jung and Aviral Bhatnagar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viewer Team (Name, Student Ids)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Sagar Tamang (</w:t>
      </w:r>
      <w:r w:rsidR="002856BA">
        <w:rPr>
          <w:rFonts w:ascii="Times New Roman" w:hAnsi="Times New Roman" w:cs="Times New Roman"/>
          <w:color w:val="000000" w:themeColor="text1"/>
          <w:sz w:val="24"/>
          <w:szCs w:val="24"/>
        </w:rPr>
        <w:t>5405896) and Bhupinder Juneja</w:t>
      </w:r>
      <w:bookmarkStart w:id="0" w:name="_GoBack"/>
      <w:bookmarkEnd w:id="0"/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e Review Completed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April 9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</w:t>
      </w:r>
    </w:p>
    <w:p w:rsidR="00351423" w:rsidRPr="00351423" w:rsidRDefault="00351423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MMARY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>The authors have clearly outlined the problem of transmission outage predictions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asonable points are raised showing the difficulty of generalizing with the traffic system. T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detailed comments 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provided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below.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CUS: 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clearly identi</w:t>
      </w:r>
      <w:r w:rsidR="00EF713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y the problem it is addressing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:rsidR="00EF7138" w:rsidRPr="003E4AA5" w:rsidRDefault="00EF7138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authors have clearly outlined the problem it is trying to address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>. However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e</w:t>
      </w:r>
      <w:r w:rsidR="00016E8A">
        <w:rPr>
          <w:rFonts w:ascii="Times New Roman" w:hAnsi="Times New Roman" w:cs="Times New Roman"/>
          <w:color w:val="000000" w:themeColor="text1"/>
          <w:sz w:val="24"/>
          <w:szCs w:val="24"/>
        </w:rPr>
        <w:t>sting statistics in terms of financial burden related to outages if provided can help better grasp the interest of reader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clearly explain related work and their limitations?</w:t>
      </w:r>
    </w:p>
    <w:p w:rsidR="003E4AA5" w:rsidRPr="003E4AA5" w:rsidRDefault="00016E8A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aper suggests that recent developments that are done does not scale well with system sizes or topologica</w:t>
      </w:r>
      <w:r w:rsidR="003A2F38">
        <w:rPr>
          <w:rFonts w:ascii="Times New Roman" w:hAnsi="Times New Roman" w:cs="Times New Roman"/>
          <w:color w:val="000000" w:themeColor="text1"/>
          <w:sz w:val="24"/>
          <w:szCs w:val="24"/>
        </w:rPr>
        <w:t>l differences. Enough references are provided together with their limitations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identify its key contributions?</w:t>
      </w:r>
    </w:p>
    <w:p w:rsidR="006A0EFF" w:rsidRPr="006A0EFF" w:rsidRDefault="006A0EFF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per identifies its key contributions right after the limitations of the existing research. This definitely helps the reader to gradually move from one section to another and improve readability. 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present any evidence to support the contribution claim?</w:t>
      </w:r>
    </w:p>
    <w:p w:rsidR="00EC6026" w:rsidRPr="00913F63" w:rsidRDefault="003A2F38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wo references are provided which suggest that the ANN should perform better in this case</w:t>
      </w:r>
      <w:r w:rsidR="00186B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the power systems are nonlinear.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ECHNICAL EVALUATION: </w:t>
      </w:r>
    </w:p>
    <w:p w:rsidR="001B6EA5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literature survey complete?</w:t>
      </w:r>
    </w:p>
    <w:p w:rsidR="00EC6026" w:rsidRPr="00CC4B08" w:rsidRDefault="00D1279E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l</w:t>
      </w:r>
      <w:r w:rsidR="00186B71">
        <w:rPr>
          <w:rFonts w:ascii="Times New Roman" w:hAnsi="Times New Roman" w:cs="Times New Roman"/>
          <w:color w:val="000000" w:themeColor="text1"/>
          <w:sz w:val="24"/>
          <w:szCs w:val="24"/>
        </w:rPr>
        <w:t>iterature review is thorough and one of the strongest points of this paper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work novel relative to the literature? Explain.</w:t>
      </w:r>
    </w:p>
    <w:p w:rsidR="00CC4B08" w:rsidRPr="00CC4B08" w:rsidRDefault="00CC4B08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work is novel as the authors understand the knowledge gap in the field and are </w:t>
      </w:r>
      <w:r w:rsidR="009355B1">
        <w:rPr>
          <w:rFonts w:ascii="Times New Roman" w:hAnsi="Times New Roman" w:cs="Times New Roman"/>
          <w:color w:val="000000" w:themeColor="text1"/>
          <w:sz w:val="24"/>
          <w:szCs w:val="24"/>
        </w:rPr>
        <w:t>trying to apply ANN to deal with the non-linearity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s a reviewer do you agree with the contribution claims? Explain.</w:t>
      </w:r>
    </w:p>
    <w:p w:rsidR="00E4111F" w:rsidRDefault="00C94ABC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rovided evidence in terms of literature review strongly justifies the contribution claims.</w:t>
      </w:r>
    </w:p>
    <w:p w:rsidR="00C94ABC" w:rsidRPr="00C94ABC" w:rsidRDefault="00C94ABC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READABILITY AND ORGANIZATION: 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easy to read and understand to students in this course (Csci 8715)?</w:t>
      </w:r>
    </w:p>
    <w:p w:rsidR="00C878B1" w:rsidRPr="00564E67" w:rsidRDefault="002C2BBF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aper is neatly written and very easy to follow even by the students who are new to this topic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self-contained?</w:t>
      </w:r>
    </w:p>
    <w:p w:rsidR="00564E67" w:rsidRPr="00564E67" w:rsidRDefault="00564E67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aper is still under development, so, it is difficult to comment on this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length re</w:t>
      </w:r>
      <w:r w:rsidR="00D127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onable? </w:t>
      </w:r>
    </w:p>
    <w:p w:rsidR="00564E67" w:rsidRPr="00564E67" w:rsidRDefault="00564E67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 this point, the paper length is reasonable.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oes it include sufficient number of figures and tables? </w:t>
      </w:r>
    </w:p>
    <w:p w:rsidR="00EC6026" w:rsidRDefault="00564E67" w:rsidP="00EC602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difficult to comment on this since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aper is still under development.</w:t>
      </w:r>
    </w:p>
    <w:p w:rsidR="00564E67" w:rsidRPr="00564E67" w:rsidRDefault="00564E67" w:rsidP="00EC602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RENGTHS: </w:t>
      </w: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are the strengths of this paper? </w:t>
      </w:r>
    </w:p>
    <w:p w:rsidR="00EC6026" w:rsidRDefault="003A2F38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orough literature review on the related works</w:t>
      </w:r>
    </w:p>
    <w:p w:rsidR="00564E67" w:rsidRDefault="00564E67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nderstanding of the status-quo</w:t>
      </w:r>
    </w:p>
    <w:p w:rsidR="00564E67" w:rsidRDefault="00D1279E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 w:rsidR="00564E67">
        <w:rPr>
          <w:rFonts w:ascii="Times New Roman" w:hAnsi="Times New Roman" w:cs="Times New Roman"/>
          <w:color w:val="000000" w:themeColor="text1"/>
          <w:sz w:val="24"/>
          <w:szCs w:val="24"/>
        </w:rPr>
        <w:t>larity in writing and flow of the paper</w:t>
      </w:r>
    </w:p>
    <w:p w:rsidR="00564E67" w:rsidRPr="00C94ABC" w:rsidRDefault="00564E67" w:rsidP="00C94ABC">
      <w:pPr>
        <w:ind w:left="36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REAS FOR IMPROVEMENT: </w:t>
      </w:r>
    </w:p>
    <w:p w:rsidR="00EC6026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How can this paper be improved? If you were to rewrite this paper, what</w:t>
      </w:r>
      <w:r w:rsidR="00E41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evisions would you consider? </w:t>
      </w:r>
    </w:p>
    <w:p w:rsidR="00B96E44" w:rsidRPr="00B96E44" w:rsidRDefault="00B96E44" w:rsidP="00EC602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96E44">
        <w:rPr>
          <w:rFonts w:ascii="Times New Roman" w:hAnsi="Times New Roman" w:cs="Times New Roman"/>
          <w:color w:val="000000" w:themeColor="text1"/>
          <w:sz w:val="24"/>
          <w:szCs w:val="24"/>
        </w:rPr>
        <w:t>Minor Comments:</w:t>
      </w:r>
    </w:p>
    <w:p w:rsidR="00564E67" w:rsidRDefault="00564E67" w:rsidP="00564E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order of references needs to be taken care of. For example, reference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C94A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9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ear</w:t>
      </w:r>
      <w:r w:rsidR="00C94ABC">
        <w:rPr>
          <w:rFonts w:ascii="Times New Roman" w:hAnsi="Times New Roman" w:cs="Times New Roman"/>
          <w:color w:val="000000" w:themeColor="text1"/>
          <w:sz w:val="24"/>
          <w:szCs w:val="24"/>
        </w:rPr>
        <w:t>s earlier than 3-8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234868">
        <w:rPr>
          <w:rFonts w:ascii="Times New Roman" w:hAnsi="Times New Roman" w:cs="Times New Roman"/>
          <w:color w:val="000000" w:themeColor="text1"/>
          <w:sz w:val="24"/>
          <w:szCs w:val="24"/>
        </w:rPr>
        <w:t>paper.</w:t>
      </w:r>
    </w:p>
    <w:p w:rsidR="00C94ABC" w:rsidRPr="00C94ABC" w:rsidRDefault="00C94ABC" w:rsidP="00C94A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king the literature review more compact (without removing any references) might help readers.</w:t>
      </w:r>
    </w:p>
    <w:p w:rsidR="00C94ABC" w:rsidRPr="00C94ABC" w:rsidRDefault="00C94ABC" w:rsidP="00C94AB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C94ABC" w:rsidRPr="00C94A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D95548"/>
    <w:multiLevelType w:val="hybridMultilevel"/>
    <w:tmpl w:val="FE08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C805E0"/>
    <w:multiLevelType w:val="hybridMultilevel"/>
    <w:tmpl w:val="175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LAwMLA0tjA3MzdW0lEKTi0uzszPAykwqgUAx7jv4SwAAAA="/>
  </w:docVars>
  <w:rsids>
    <w:rsidRoot w:val="0003316C"/>
    <w:rsid w:val="00016E8A"/>
    <w:rsid w:val="0003316C"/>
    <w:rsid w:val="00186B71"/>
    <w:rsid w:val="001B6EA5"/>
    <w:rsid w:val="00234868"/>
    <w:rsid w:val="002856BA"/>
    <w:rsid w:val="002C2BBF"/>
    <w:rsid w:val="00351423"/>
    <w:rsid w:val="00371D95"/>
    <w:rsid w:val="003A2F38"/>
    <w:rsid w:val="003E4AA5"/>
    <w:rsid w:val="00564E67"/>
    <w:rsid w:val="006A0EFF"/>
    <w:rsid w:val="00765973"/>
    <w:rsid w:val="00913F63"/>
    <w:rsid w:val="009355B1"/>
    <w:rsid w:val="00B96E44"/>
    <w:rsid w:val="00C878B1"/>
    <w:rsid w:val="00C94ABC"/>
    <w:rsid w:val="00CC4B08"/>
    <w:rsid w:val="00D1279E"/>
    <w:rsid w:val="00DF0290"/>
    <w:rsid w:val="00E141DC"/>
    <w:rsid w:val="00E4111F"/>
    <w:rsid w:val="00EC6026"/>
    <w:rsid w:val="00EF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D588C"/>
  <w15:chartTrackingRefBased/>
  <w15:docId w15:val="{129170D8-1014-45EF-BF63-F4D6D6982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95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amang</dc:creator>
  <cp:keywords/>
  <dc:description/>
  <cp:lastModifiedBy>sagar tamang</cp:lastModifiedBy>
  <cp:revision>22</cp:revision>
  <dcterms:created xsi:type="dcterms:W3CDTF">2020-04-09T15:13:00Z</dcterms:created>
  <dcterms:modified xsi:type="dcterms:W3CDTF">2020-04-10T04:24:00Z</dcterms:modified>
</cp:coreProperties>
</file>